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079CD4" w14:textId="1113C8EA" w:rsidR="00774CA3" w:rsidRPr="00905313" w:rsidRDefault="00774CA3" w:rsidP="00774CA3">
      <w:pPr>
        <w:pStyle w:val="Header"/>
        <w:jc w:val="center"/>
        <w:rPr>
          <w:rFonts w:ascii="Tahoma" w:hAnsi="Tahoma" w:cs="Tahoma"/>
          <w:b/>
          <w:bCs/>
          <w:sz w:val="28"/>
          <w:szCs w:val="28"/>
        </w:rPr>
      </w:pPr>
      <w:bookmarkStart w:id="0" w:name="_GoBack"/>
      <w:r w:rsidRPr="00905313">
        <w:rPr>
          <w:rFonts w:ascii="Tahoma" w:hAnsi="Tahoma" w:cs="Tahoma"/>
          <w:b/>
          <w:bCs/>
          <w:sz w:val="28"/>
          <w:szCs w:val="28"/>
        </w:rPr>
        <w:t>Welcome letter from Landlord/society</w:t>
      </w:r>
    </w:p>
    <w:p w14:paraId="205F0B72" w14:textId="77777777" w:rsidR="00774CA3" w:rsidRPr="00905313" w:rsidRDefault="00774CA3" w:rsidP="00774CA3">
      <w:pPr>
        <w:pStyle w:val="Header"/>
        <w:rPr>
          <w:rFonts w:ascii="Tahoma" w:hAnsi="Tahoma" w:cs="Tahoma"/>
          <w:b/>
          <w:bCs/>
          <w:sz w:val="28"/>
          <w:szCs w:val="28"/>
        </w:rPr>
      </w:pPr>
    </w:p>
    <w:p w14:paraId="2F323C2D" w14:textId="77777777" w:rsidR="00774CA3" w:rsidRPr="00905313" w:rsidRDefault="00774CA3" w:rsidP="00774CA3">
      <w:pPr>
        <w:pStyle w:val="Header"/>
        <w:jc w:val="center"/>
        <w:rPr>
          <w:rFonts w:ascii="Tahoma" w:hAnsi="Tahoma" w:cs="Tahoma"/>
          <w:b/>
          <w:bCs/>
          <w:sz w:val="28"/>
          <w:szCs w:val="28"/>
        </w:rPr>
      </w:pPr>
    </w:p>
    <w:p w14:paraId="428516DA" w14:textId="77777777" w:rsidR="00774CA3" w:rsidRPr="00905313" w:rsidRDefault="00774CA3" w:rsidP="00774CA3">
      <w:pPr>
        <w:pStyle w:val="Header"/>
        <w:jc w:val="center"/>
        <w:rPr>
          <w:rFonts w:ascii="Tahoma" w:hAnsi="Tahoma" w:cs="Tahoma"/>
          <w:b/>
          <w:bCs/>
          <w:sz w:val="28"/>
          <w:szCs w:val="28"/>
        </w:rPr>
      </w:pPr>
    </w:p>
    <w:p w14:paraId="584696B8" w14:textId="353B6456" w:rsidR="00774CA3" w:rsidRPr="00905313" w:rsidRDefault="00774CA3" w:rsidP="00774CA3">
      <w:pPr>
        <w:pStyle w:val="Header"/>
        <w:jc w:val="center"/>
        <w:rPr>
          <w:rFonts w:ascii="Tahoma" w:hAnsi="Tahoma" w:cs="Tahoma"/>
          <w:b/>
          <w:bCs/>
          <w:sz w:val="28"/>
          <w:szCs w:val="28"/>
        </w:rPr>
      </w:pPr>
      <w:r w:rsidRPr="00905313">
        <w:rPr>
          <w:rFonts w:ascii="Tahoma" w:hAnsi="Tahoma" w:cs="Tahoma"/>
          <w:b/>
          <w:bCs/>
          <w:sz w:val="28"/>
          <w:szCs w:val="28"/>
        </w:rPr>
        <w:t>ON SOCIETY/ LANDLORD LETTER HEAD</w:t>
      </w:r>
    </w:p>
    <w:p w14:paraId="7B9A021D" w14:textId="77777777" w:rsidR="00774CA3" w:rsidRPr="00905313" w:rsidRDefault="00774CA3" w:rsidP="000A6B50">
      <w:pPr>
        <w:jc w:val="both"/>
        <w:rPr>
          <w:rFonts w:ascii="Tahoma" w:hAnsi="Tahoma" w:cs="Tahoma"/>
          <w:sz w:val="24"/>
          <w:szCs w:val="24"/>
        </w:rPr>
      </w:pPr>
    </w:p>
    <w:p w14:paraId="40B7F0BC" w14:textId="77777777" w:rsidR="00774CA3" w:rsidRPr="00905313" w:rsidRDefault="00774CA3" w:rsidP="000A6B50">
      <w:pPr>
        <w:jc w:val="both"/>
        <w:rPr>
          <w:rFonts w:ascii="Tahoma" w:hAnsi="Tahoma" w:cs="Tahoma"/>
          <w:sz w:val="24"/>
          <w:szCs w:val="24"/>
        </w:rPr>
      </w:pPr>
    </w:p>
    <w:p w14:paraId="3D110788" w14:textId="77777777" w:rsidR="00774CA3" w:rsidRPr="00905313" w:rsidRDefault="00774CA3" w:rsidP="000A6B50">
      <w:pPr>
        <w:jc w:val="both"/>
        <w:rPr>
          <w:rFonts w:ascii="Tahoma" w:hAnsi="Tahoma" w:cs="Tahoma"/>
          <w:sz w:val="24"/>
          <w:szCs w:val="24"/>
        </w:rPr>
      </w:pPr>
    </w:p>
    <w:p w14:paraId="24291CE7" w14:textId="77777777" w:rsidR="00774CA3" w:rsidRPr="00905313" w:rsidRDefault="00774CA3" w:rsidP="000A6B50">
      <w:pPr>
        <w:jc w:val="both"/>
        <w:rPr>
          <w:rFonts w:ascii="Tahoma" w:hAnsi="Tahoma" w:cs="Tahoma"/>
          <w:sz w:val="24"/>
          <w:szCs w:val="24"/>
        </w:rPr>
      </w:pPr>
    </w:p>
    <w:p w14:paraId="3D9826FF" w14:textId="515AD1A2" w:rsidR="000A6B50" w:rsidRPr="00905313" w:rsidRDefault="000A6B50" w:rsidP="000A6B50">
      <w:pPr>
        <w:jc w:val="both"/>
        <w:rPr>
          <w:rFonts w:ascii="Tahoma" w:hAnsi="Tahoma" w:cs="Tahoma"/>
          <w:sz w:val="24"/>
          <w:szCs w:val="24"/>
        </w:rPr>
      </w:pPr>
      <w:r w:rsidRPr="00905313">
        <w:rPr>
          <w:rFonts w:ascii="Tahoma" w:hAnsi="Tahoma" w:cs="Tahoma"/>
          <w:sz w:val="24"/>
          <w:szCs w:val="24"/>
        </w:rPr>
        <w:t>Hi [Tenant Name],</w:t>
      </w:r>
    </w:p>
    <w:p w14:paraId="111CDF61"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I’m so glad to be welcoming you to the property. I want to provide you with some information to help your move go smoothly and make you feel more at home.</w:t>
      </w:r>
    </w:p>
    <w:p w14:paraId="1BB23E71" w14:textId="77777777" w:rsidR="000A6B50" w:rsidRPr="00905313" w:rsidRDefault="000A6B50" w:rsidP="000A6B50">
      <w:pPr>
        <w:jc w:val="both"/>
        <w:rPr>
          <w:rFonts w:ascii="Tahoma" w:hAnsi="Tahoma" w:cs="Tahoma"/>
          <w:sz w:val="24"/>
          <w:szCs w:val="24"/>
        </w:rPr>
      </w:pPr>
    </w:p>
    <w:p w14:paraId="2012435A"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Utilities</w:t>
      </w:r>
    </w:p>
    <w:p w14:paraId="77AEA66A" w14:textId="1F049A2A" w:rsidR="000A6B50" w:rsidRPr="00905313" w:rsidRDefault="000A6B50" w:rsidP="000A6B50">
      <w:pPr>
        <w:jc w:val="both"/>
        <w:rPr>
          <w:rFonts w:ascii="Tahoma" w:hAnsi="Tahoma" w:cs="Tahoma"/>
          <w:sz w:val="24"/>
          <w:szCs w:val="24"/>
        </w:rPr>
      </w:pPr>
      <w:r w:rsidRPr="00905313">
        <w:rPr>
          <w:rFonts w:ascii="Tahoma" w:hAnsi="Tahoma" w:cs="Tahoma"/>
          <w:sz w:val="24"/>
          <w:szCs w:val="24"/>
        </w:rPr>
        <w:t>You’re responsible for the [include specifics] utilities. Your utility cap is [Rs. ___]. Make sure to keep track of it. Here are the providers in the area should you have any problems:</w:t>
      </w:r>
    </w:p>
    <w:p w14:paraId="02331EBB" w14:textId="77777777" w:rsidR="000A6B50" w:rsidRPr="00905313" w:rsidRDefault="000A6B50" w:rsidP="000A6B50">
      <w:pPr>
        <w:jc w:val="both"/>
        <w:rPr>
          <w:rFonts w:ascii="Tahoma" w:hAnsi="Tahoma" w:cs="Tahoma"/>
          <w:sz w:val="24"/>
          <w:szCs w:val="24"/>
        </w:rPr>
      </w:pPr>
    </w:p>
    <w:p w14:paraId="7E2EA6E6"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Electricity: [Company]</w:t>
      </w:r>
    </w:p>
    <w:p w14:paraId="5EC5C3E2"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Gas: [Company]</w:t>
      </w:r>
    </w:p>
    <w:p w14:paraId="63F8AF75"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Cable/Internet: [Company]</w:t>
      </w:r>
    </w:p>
    <w:p w14:paraId="56700D18" w14:textId="77777777" w:rsidR="000A6B50" w:rsidRPr="00905313" w:rsidRDefault="000A6B50" w:rsidP="000A6B50">
      <w:pPr>
        <w:jc w:val="both"/>
        <w:rPr>
          <w:rFonts w:ascii="Tahoma" w:hAnsi="Tahoma" w:cs="Tahoma"/>
          <w:sz w:val="24"/>
          <w:szCs w:val="24"/>
        </w:rPr>
      </w:pPr>
    </w:p>
    <w:p w14:paraId="23B339A5"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If utilities are included, list the providers you use.]</w:t>
      </w:r>
    </w:p>
    <w:p w14:paraId="2DB7464F" w14:textId="77777777" w:rsidR="000A6B50" w:rsidRPr="00905313" w:rsidRDefault="000A6B50" w:rsidP="000A6B50">
      <w:pPr>
        <w:jc w:val="both"/>
        <w:rPr>
          <w:rFonts w:ascii="Tahoma" w:hAnsi="Tahoma" w:cs="Tahoma"/>
          <w:sz w:val="24"/>
          <w:szCs w:val="24"/>
        </w:rPr>
      </w:pPr>
    </w:p>
    <w:p w14:paraId="6B111698" w14:textId="2DB3EC6D" w:rsidR="000A6B50" w:rsidRPr="00905313" w:rsidRDefault="000A6B50" w:rsidP="000A6B50">
      <w:pPr>
        <w:jc w:val="both"/>
        <w:rPr>
          <w:rFonts w:ascii="Tahoma" w:hAnsi="Tahoma" w:cs="Tahoma"/>
          <w:sz w:val="24"/>
          <w:szCs w:val="24"/>
        </w:rPr>
      </w:pPr>
      <w:r w:rsidRPr="00905313">
        <w:rPr>
          <w:rFonts w:ascii="Tahoma" w:hAnsi="Tahoma" w:cs="Tahoma"/>
          <w:sz w:val="24"/>
          <w:szCs w:val="24"/>
        </w:rPr>
        <w:t>If you haven’t set up your utilities yet, I recommend using My Utilities. They allow you to type in your new address and then pick and choose the utilities you need. You can just tell them what you want, and they’ll coordinate everything on your behalf.</w:t>
      </w:r>
    </w:p>
    <w:p w14:paraId="099CB384" w14:textId="77777777" w:rsidR="000A6B50" w:rsidRPr="00905313" w:rsidRDefault="000A6B50" w:rsidP="000A6B50">
      <w:pPr>
        <w:jc w:val="both"/>
        <w:rPr>
          <w:rFonts w:ascii="Tahoma" w:hAnsi="Tahoma" w:cs="Tahoma"/>
          <w:sz w:val="24"/>
          <w:szCs w:val="24"/>
        </w:rPr>
      </w:pPr>
    </w:p>
    <w:p w14:paraId="5B9F90D0"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Renters Insurance</w:t>
      </w:r>
    </w:p>
    <w:p w14:paraId="13836ECE" w14:textId="6CBC3049" w:rsidR="000A6B50" w:rsidRPr="00905313" w:rsidRDefault="000A6B50" w:rsidP="000A6B50">
      <w:pPr>
        <w:jc w:val="both"/>
        <w:rPr>
          <w:rFonts w:ascii="Tahoma" w:hAnsi="Tahoma" w:cs="Tahoma"/>
          <w:sz w:val="24"/>
          <w:szCs w:val="24"/>
        </w:rPr>
      </w:pPr>
      <w:r w:rsidRPr="00905313">
        <w:rPr>
          <w:rFonts w:ascii="Tahoma" w:hAnsi="Tahoma" w:cs="Tahoma"/>
          <w:sz w:val="24"/>
          <w:szCs w:val="24"/>
        </w:rPr>
        <w:t>As stated in your lease, please keep in mind that renter’s insurance is required. [If it’s not required, recommend it.] While we have landlord insurance, this policy does not cover your belongings. I recommend getting renters insurance through [preferred provider].</w:t>
      </w:r>
    </w:p>
    <w:p w14:paraId="343E9640" w14:textId="77777777" w:rsidR="000A6B50" w:rsidRPr="00905313" w:rsidRDefault="000A6B50" w:rsidP="000A6B50">
      <w:pPr>
        <w:jc w:val="both"/>
        <w:rPr>
          <w:rFonts w:ascii="Tahoma" w:hAnsi="Tahoma" w:cs="Tahoma"/>
          <w:sz w:val="24"/>
          <w:szCs w:val="24"/>
        </w:rPr>
      </w:pPr>
    </w:p>
    <w:p w14:paraId="6016DEAE"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lastRenderedPageBreak/>
        <w:t>Keys</w:t>
      </w:r>
    </w:p>
    <w:p w14:paraId="68699359"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Please text/email/call me at [contact info] the day before your lease begins [date], in order to arrange picking up your keys. Typically, if it’s during normal business hours, you can pick up your keys from my office at [address]. If it’s after hours, we can arrange something.</w:t>
      </w:r>
    </w:p>
    <w:p w14:paraId="3546AAE1" w14:textId="77777777" w:rsidR="000A6B50" w:rsidRPr="00905313" w:rsidRDefault="000A6B50" w:rsidP="000A6B50">
      <w:pPr>
        <w:jc w:val="both"/>
        <w:rPr>
          <w:rFonts w:ascii="Tahoma" w:hAnsi="Tahoma" w:cs="Tahoma"/>
          <w:sz w:val="24"/>
          <w:szCs w:val="24"/>
        </w:rPr>
      </w:pPr>
    </w:p>
    <w:p w14:paraId="731642A4"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Specify what keys are being provided i.e. mail key, gate key, bedroom key, etc.]</w:t>
      </w:r>
    </w:p>
    <w:p w14:paraId="380783AA" w14:textId="77777777" w:rsidR="000A6B50" w:rsidRPr="00905313" w:rsidRDefault="000A6B50" w:rsidP="000A6B50">
      <w:pPr>
        <w:jc w:val="both"/>
        <w:rPr>
          <w:rFonts w:ascii="Tahoma" w:hAnsi="Tahoma" w:cs="Tahoma"/>
          <w:sz w:val="24"/>
          <w:szCs w:val="24"/>
        </w:rPr>
      </w:pPr>
    </w:p>
    <w:p w14:paraId="1352F4CA"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We expect that all sets of keys be returned at the end of the lease. There is a [$] fee if keys are lost or stolen since we’ll need to re-key the property for your safety and the safety of the other residents.</w:t>
      </w:r>
    </w:p>
    <w:p w14:paraId="7085AFAA" w14:textId="77777777" w:rsidR="000A6B50" w:rsidRPr="00905313" w:rsidRDefault="000A6B50" w:rsidP="000A6B50">
      <w:pPr>
        <w:jc w:val="both"/>
        <w:rPr>
          <w:rFonts w:ascii="Tahoma" w:hAnsi="Tahoma" w:cs="Tahoma"/>
          <w:sz w:val="24"/>
          <w:szCs w:val="24"/>
        </w:rPr>
      </w:pPr>
    </w:p>
    <w:p w14:paraId="53B0F522"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Move-in Day</w:t>
      </w:r>
    </w:p>
    <w:p w14:paraId="46B8F43D" w14:textId="0E236315" w:rsidR="000A6B50" w:rsidRPr="00905313" w:rsidRDefault="000A6B50" w:rsidP="000A6B50">
      <w:pPr>
        <w:jc w:val="both"/>
        <w:rPr>
          <w:rFonts w:ascii="Tahoma" w:hAnsi="Tahoma" w:cs="Tahoma"/>
          <w:sz w:val="24"/>
          <w:szCs w:val="24"/>
        </w:rPr>
      </w:pPr>
      <w:r w:rsidRPr="00905313">
        <w:rPr>
          <w:rFonts w:ascii="Tahoma" w:hAnsi="Tahoma" w:cs="Tahoma"/>
          <w:sz w:val="24"/>
          <w:szCs w:val="24"/>
        </w:rPr>
        <w:t>As we discussed, your lease start date and move-in date are [date]. Move-in time starts at [time] to allow our staff sufficient time to clean the property. We want to make sure we turn it over to you in great condition. [Include information about move-in help, like specifying if carts will be provided to move items.]</w:t>
      </w:r>
    </w:p>
    <w:p w14:paraId="407EAEAA" w14:textId="77777777" w:rsidR="000A6B50" w:rsidRPr="00905313" w:rsidRDefault="000A6B50" w:rsidP="000A6B50">
      <w:pPr>
        <w:jc w:val="both"/>
        <w:rPr>
          <w:rFonts w:ascii="Tahoma" w:hAnsi="Tahoma" w:cs="Tahoma"/>
          <w:sz w:val="24"/>
          <w:szCs w:val="24"/>
        </w:rPr>
      </w:pPr>
    </w:p>
    <w:p w14:paraId="56FF75D1"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Move-in Checklist</w:t>
      </w:r>
    </w:p>
    <w:p w14:paraId="2157A666"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Attach your move-in checklist here.]</w:t>
      </w:r>
    </w:p>
    <w:p w14:paraId="3A9757DE" w14:textId="77777777" w:rsidR="000A6B50" w:rsidRPr="00905313" w:rsidRDefault="000A6B50" w:rsidP="000A6B50">
      <w:pPr>
        <w:jc w:val="both"/>
        <w:rPr>
          <w:rFonts w:ascii="Tahoma" w:hAnsi="Tahoma" w:cs="Tahoma"/>
          <w:sz w:val="24"/>
          <w:szCs w:val="24"/>
        </w:rPr>
      </w:pPr>
    </w:p>
    <w:p w14:paraId="5B12BE0F"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Rent Payments</w:t>
      </w:r>
    </w:p>
    <w:p w14:paraId="79121A31"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You have already paid your first month’s rent, move-in fee, and/or pet fee. Your next payment will be due [date]. If you have any questions about paying rent, you can contact [name] at [contact info].</w:t>
      </w:r>
    </w:p>
    <w:p w14:paraId="4683B459"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Payments are due on the [day] of the month. Anything received after the [day] of the month is considered late and will have a late fee of [$].</w:t>
      </w:r>
    </w:p>
    <w:p w14:paraId="45AA9F8F" w14:textId="77777777" w:rsidR="000A6B50" w:rsidRPr="00905313" w:rsidRDefault="000A6B50" w:rsidP="000A6B50">
      <w:pPr>
        <w:jc w:val="both"/>
        <w:rPr>
          <w:rFonts w:ascii="Tahoma" w:hAnsi="Tahoma" w:cs="Tahoma"/>
          <w:sz w:val="24"/>
          <w:szCs w:val="24"/>
        </w:rPr>
      </w:pPr>
    </w:p>
    <w:p w14:paraId="3DB81A00"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Maintenance</w:t>
      </w:r>
    </w:p>
    <w:p w14:paraId="5ACA3ECD"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If there’s a maintenance issue or a necessary repair, please notify me as soon as you notice. I’ll schedule a repair and notify you when it will be fixed.</w:t>
      </w:r>
    </w:p>
    <w:p w14:paraId="1BD81F48"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For any maintenance emergencies, please call me directly at [contact info] OR contact an emergency repairman directly at [contact info]. For other emergencies, please call 911.</w:t>
      </w:r>
    </w:p>
    <w:p w14:paraId="4D34DAB5" w14:textId="77777777" w:rsidR="000A6B50" w:rsidRPr="00905313" w:rsidRDefault="000A6B50" w:rsidP="000A6B50">
      <w:pPr>
        <w:jc w:val="both"/>
        <w:rPr>
          <w:rFonts w:ascii="Tahoma" w:hAnsi="Tahoma" w:cs="Tahoma"/>
          <w:sz w:val="24"/>
          <w:szCs w:val="24"/>
        </w:rPr>
      </w:pPr>
    </w:p>
    <w:p w14:paraId="7FB72B84"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Trash Collection</w:t>
      </w:r>
    </w:p>
    <w:p w14:paraId="310D5805" w14:textId="1FF167DA" w:rsidR="000A6B50" w:rsidRPr="00905313" w:rsidRDefault="000A6B50" w:rsidP="000A6B50">
      <w:pPr>
        <w:jc w:val="both"/>
        <w:rPr>
          <w:rFonts w:ascii="Tahoma" w:hAnsi="Tahoma" w:cs="Tahoma"/>
          <w:sz w:val="24"/>
          <w:szCs w:val="24"/>
        </w:rPr>
      </w:pPr>
      <w:r w:rsidRPr="00905313">
        <w:rPr>
          <w:rFonts w:ascii="Tahoma" w:hAnsi="Tahoma" w:cs="Tahoma"/>
          <w:sz w:val="24"/>
          <w:szCs w:val="24"/>
        </w:rPr>
        <w:t>Garbage and recycling are picked up from [area]. Please be sure to place all garbage into plastic bags and into the trash cans, so that rats and other pests can’t get in. The city is strict on trash left on the street or if the garbage can lid don’t close completely. Please be aware that you may get fined if you do not comply. Please also be sure not to put trash into the recycling bin.</w:t>
      </w:r>
    </w:p>
    <w:p w14:paraId="67F69566"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Recycling – [Day(s)]</w:t>
      </w:r>
    </w:p>
    <w:p w14:paraId="79CE653C"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Garbage – [Day(s)]</w:t>
      </w:r>
    </w:p>
    <w:p w14:paraId="7E0EA04F" w14:textId="77777777" w:rsidR="000A6B50" w:rsidRPr="00905313" w:rsidRDefault="000A6B50" w:rsidP="000A6B50">
      <w:pPr>
        <w:jc w:val="both"/>
        <w:rPr>
          <w:rFonts w:ascii="Tahoma" w:hAnsi="Tahoma" w:cs="Tahoma"/>
          <w:sz w:val="24"/>
          <w:szCs w:val="24"/>
        </w:rPr>
      </w:pPr>
    </w:p>
    <w:p w14:paraId="1228FE19"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Parking</w:t>
      </w:r>
    </w:p>
    <w:p w14:paraId="49A8C140"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There is parking available on [street/area]. [Specify if decals are needed and towing information.]</w:t>
      </w:r>
    </w:p>
    <w:p w14:paraId="6A0A889E" w14:textId="77777777" w:rsidR="000A6B50" w:rsidRPr="00905313" w:rsidRDefault="000A6B50" w:rsidP="000A6B50">
      <w:pPr>
        <w:jc w:val="both"/>
        <w:rPr>
          <w:rFonts w:ascii="Tahoma" w:hAnsi="Tahoma" w:cs="Tahoma"/>
          <w:sz w:val="24"/>
          <w:szCs w:val="24"/>
        </w:rPr>
      </w:pPr>
    </w:p>
    <w:p w14:paraId="31280378" w14:textId="531729E4" w:rsidR="000A6B50" w:rsidRPr="00905313" w:rsidRDefault="000A6B50" w:rsidP="000A6B50">
      <w:pPr>
        <w:jc w:val="both"/>
        <w:rPr>
          <w:rFonts w:ascii="Tahoma" w:hAnsi="Tahoma" w:cs="Tahoma"/>
          <w:sz w:val="24"/>
          <w:szCs w:val="24"/>
        </w:rPr>
      </w:pPr>
      <w:r w:rsidRPr="00905313">
        <w:rPr>
          <w:rFonts w:ascii="Tahoma" w:hAnsi="Tahoma" w:cs="Tahoma"/>
          <w:sz w:val="24"/>
          <w:szCs w:val="24"/>
        </w:rPr>
        <w:t>Neighbourhood Guidance</w:t>
      </w:r>
    </w:p>
    <w:p w14:paraId="6719E5E9" w14:textId="4C3335CB" w:rsidR="000A6B50" w:rsidRPr="00905313" w:rsidRDefault="000A6B50" w:rsidP="000A6B50">
      <w:pPr>
        <w:jc w:val="both"/>
        <w:rPr>
          <w:rFonts w:ascii="Tahoma" w:hAnsi="Tahoma" w:cs="Tahoma"/>
          <w:sz w:val="24"/>
          <w:szCs w:val="24"/>
        </w:rPr>
      </w:pPr>
      <w:r w:rsidRPr="00905313">
        <w:rPr>
          <w:rFonts w:ascii="Tahoma" w:hAnsi="Tahoma" w:cs="Tahoma"/>
          <w:sz w:val="24"/>
          <w:szCs w:val="24"/>
        </w:rPr>
        <w:t>Welcome to [town, city, neighbourhood]! To help you get familiarized with the area, I’ve listed a few of the main places nearby:</w:t>
      </w:r>
    </w:p>
    <w:p w14:paraId="67961B3F" w14:textId="77777777" w:rsidR="000A6B50" w:rsidRPr="00905313" w:rsidRDefault="000A6B50" w:rsidP="000A6B50">
      <w:pPr>
        <w:jc w:val="both"/>
        <w:rPr>
          <w:rFonts w:ascii="Tahoma" w:hAnsi="Tahoma" w:cs="Tahoma"/>
          <w:sz w:val="24"/>
          <w:szCs w:val="24"/>
        </w:rPr>
      </w:pPr>
    </w:p>
    <w:p w14:paraId="04A0268B"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Include a list of places like the nearest grocery store, parks, gyms, restaurants, bus stops, etc.]</w:t>
      </w:r>
    </w:p>
    <w:p w14:paraId="0EF35021" w14:textId="77777777" w:rsidR="000A6B50" w:rsidRPr="00905313" w:rsidRDefault="000A6B50" w:rsidP="000A6B50">
      <w:pPr>
        <w:jc w:val="both"/>
        <w:rPr>
          <w:rFonts w:ascii="Tahoma" w:hAnsi="Tahoma" w:cs="Tahoma"/>
          <w:sz w:val="24"/>
          <w:szCs w:val="24"/>
        </w:rPr>
      </w:pPr>
    </w:p>
    <w:p w14:paraId="2755CD38"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Condition of the Property</w:t>
      </w:r>
    </w:p>
    <w:p w14:paraId="21AE9EE8"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We work very hard to make sure you have a welcoming, warm, and safe home. Before any tenant moves in, we repair anything that may have been broken during the prior tenant’s residency. We also hire a professional cleaning service before you move in. It’s important to us to provide a fresh start for you. We do expect that the property, at the end of the lease, is left in the same condition as when you move in.</w:t>
      </w:r>
    </w:p>
    <w:p w14:paraId="431301A6" w14:textId="77777777" w:rsidR="000A6B50" w:rsidRPr="00905313" w:rsidRDefault="000A6B50" w:rsidP="000A6B50">
      <w:pPr>
        <w:jc w:val="both"/>
        <w:rPr>
          <w:rFonts w:ascii="Tahoma" w:hAnsi="Tahoma" w:cs="Tahoma"/>
          <w:sz w:val="24"/>
          <w:szCs w:val="24"/>
        </w:rPr>
      </w:pPr>
    </w:p>
    <w:p w14:paraId="4B330F33"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Contact Info</w:t>
      </w:r>
    </w:p>
    <w:p w14:paraId="00DB05D3" w14:textId="77777777" w:rsidR="000A6B50" w:rsidRPr="00905313" w:rsidRDefault="000A6B50" w:rsidP="000A6B50">
      <w:pPr>
        <w:jc w:val="both"/>
        <w:rPr>
          <w:rFonts w:ascii="Tahoma" w:hAnsi="Tahoma" w:cs="Tahoma"/>
          <w:sz w:val="24"/>
          <w:szCs w:val="24"/>
        </w:rPr>
      </w:pPr>
    </w:p>
    <w:p w14:paraId="6D7B3183"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Email]</w:t>
      </w:r>
    </w:p>
    <w:p w14:paraId="2A2761D5"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Phone Number]</w:t>
      </w:r>
    </w:p>
    <w:p w14:paraId="43E0F555" w14:textId="77777777" w:rsidR="000A6B50" w:rsidRPr="00905313" w:rsidRDefault="000A6B50" w:rsidP="000A6B50">
      <w:pPr>
        <w:jc w:val="both"/>
        <w:rPr>
          <w:rFonts w:ascii="Tahoma" w:hAnsi="Tahoma" w:cs="Tahoma"/>
          <w:sz w:val="24"/>
          <w:szCs w:val="24"/>
        </w:rPr>
      </w:pPr>
    </w:p>
    <w:p w14:paraId="28308643"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lastRenderedPageBreak/>
        <w:t>I hope you will be happy in your new home! If you need anything at all, please do not hesitate to reach out to me.</w:t>
      </w:r>
    </w:p>
    <w:p w14:paraId="689B7DA5" w14:textId="77777777" w:rsidR="000A6B50" w:rsidRPr="00905313" w:rsidRDefault="000A6B50" w:rsidP="000A6B50">
      <w:pPr>
        <w:jc w:val="both"/>
        <w:rPr>
          <w:rFonts w:ascii="Tahoma" w:hAnsi="Tahoma" w:cs="Tahoma"/>
          <w:sz w:val="24"/>
          <w:szCs w:val="24"/>
        </w:rPr>
      </w:pPr>
      <w:r w:rsidRPr="00905313">
        <w:rPr>
          <w:rFonts w:ascii="Tahoma" w:hAnsi="Tahoma" w:cs="Tahoma"/>
          <w:sz w:val="24"/>
          <w:szCs w:val="24"/>
        </w:rPr>
        <w:t>Best,</w:t>
      </w:r>
    </w:p>
    <w:p w14:paraId="003010CD" w14:textId="303023D2" w:rsidR="004742F6" w:rsidRPr="00905313" w:rsidRDefault="000A6B50" w:rsidP="000A6B50">
      <w:pPr>
        <w:jc w:val="both"/>
        <w:rPr>
          <w:rFonts w:ascii="Tahoma" w:hAnsi="Tahoma" w:cs="Tahoma"/>
          <w:sz w:val="24"/>
          <w:szCs w:val="24"/>
        </w:rPr>
      </w:pPr>
      <w:r w:rsidRPr="00905313">
        <w:rPr>
          <w:rFonts w:ascii="Tahoma" w:hAnsi="Tahoma" w:cs="Tahoma"/>
          <w:sz w:val="24"/>
          <w:szCs w:val="24"/>
        </w:rPr>
        <w:t>[Name]</w:t>
      </w:r>
      <w:bookmarkEnd w:id="0"/>
    </w:p>
    <w:sectPr w:rsidR="004742F6" w:rsidRPr="009053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6E7E2D" w14:textId="77777777" w:rsidR="004D0578" w:rsidRDefault="004D0578" w:rsidP="000A6B50">
      <w:pPr>
        <w:spacing w:after="0" w:line="240" w:lineRule="auto"/>
      </w:pPr>
      <w:r>
        <w:separator/>
      </w:r>
    </w:p>
  </w:endnote>
  <w:endnote w:type="continuationSeparator" w:id="0">
    <w:p w14:paraId="51336F85" w14:textId="77777777" w:rsidR="004D0578" w:rsidRDefault="004D0578" w:rsidP="000A6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227969" w14:textId="77777777" w:rsidR="004D0578" w:rsidRDefault="004D0578" w:rsidP="000A6B50">
      <w:pPr>
        <w:spacing w:after="0" w:line="240" w:lineRule="auto"/>
      </w:pPr>
      <w:r>
        <w:separator/>
      </w:r>
    </w:p>
  </w:footnote>
  <w:footnote w:type="continuationSeparator" w:id="0">
    <w:p w14:paraId="026CED06" w14:textId="77777777" w:rsidR="004D0578" w:rsidRDefault="004D0578" w:rsidP="000A6B5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tzAyNDE0NzQ2NDJX0lEKTi0uzszPAykwrAUA7qX5siwAAAA="/>
  </w:docVars>
  <w:rsids>
    <w:rsidRoot w:val="00007EEE"/>
    <w:rsid w:val="00007EEE"/>
    <w:rsid w:val="0003665C"/>
    <w:rsid w:val="000A6B50"/>
    <w:rsid w:val="004742F6"/>
    <w:rsid w:val="004D0578"/>
    <w:rsid w:val="00774CA3"/>
    <w:rsid w:val="008E3324"/>
    <w:rsid w:val="00905313"/>
    <w:rsid w:val="00B62634"/>
    <w:rsid w:val="00C24806"/>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C4284"/>
  <w15:chartTrackingRefBased/>
  <w15:docId w15:val="{928C6953-B602-4C80-9267-0C05C322D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B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6B50"/>
  </w:style>
  <w:style w:type="paragraph" w:styleId="Footer">
    <w:name w:val="footer"/>
    <w:basedOn w:val="Normal"/>
    <w:link w:val="FooterChar"/>
    <w:uiPriority w:val="99"/>
    <w:unhideWhenUsed/>
    <w:rsid w:val="000A6B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6B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626</Words>
  <Characters>357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5</cp:revision>
  <dcterms:created xsi:type="dcterms:W3CDTF">2020-03-03T07:43:00Z</dcterms:created>
  <dcterms:modified xsi:type="dcterms:W3CDTF">2020-03-04T06:50:00Z</dcterms:modified>
</cp:coreProperties>
</file>